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C81A9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1EB6FA93" w14:textId="54B7DBD6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6727EA">
        <w:rPr>
          <w:rFonts w:eastAsia="標楷體" w:hint="eastAsia"/>
          <w:b/>
          <w:sz w:val="32"/>
          <w:szCs w:val="32"/>
        </w:rPr>
        <w:t>C</w:t>
      </w:r>
      <w:r w:rsidR="00090487">
        <w:rPr>
          <w:rFonts w:eastAsia="標楷體" w:hint="eastAsia"/>
          <w:b/>
          <w:sz w:val="32"/>
          <w:szCs w:val="32"/>
        </w:rPr>
        <w:t>EC</w:t>
      </w:r>
      <w:r w:rsidR="006727EA">
        <w:rPr>
          <w:rFonts w:eastAsia="標楷體" w:hint="eastAsia"/>
          <w:b/>
          <w:sz w:val="32"/>
          <w:szCs w:val="32"/>
        </w:rPr>
        <w:t>E</w:t>
      </w:r>
      <w:r w:rsidR="00CD3274">
        <w:rPr>
          <w:rFonts w:eastAsia="標楷體" w:hint="eastAsia"/>
          <w:b/>
          <w:sz w:val="32"/>
          <w:szCs w:val="32"/>
        </w:rPr>
        <w:t>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8B2FCE">
        <w:rPr>
          <w:rFonts w:eastAsia="標楷體"/>
          <w:b/>
          <w:sz w:val="32"/>
          <w:szCs w:val="32"/>
        </w:rPr>
        <w:t>3</w:t>
      </w:r>
    </w:p>
    <w:p w14:paraId="6CB7AC7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5D616ED5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7DE5D464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511F98F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4D9FDF41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0944A7A5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29E00F0E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13AE42B6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1F42038E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28F2458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087221E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D8C78C3" w14:textId="2E53234C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8B2FCE">
        <w:rPr>
          <w:rFonts w:eastAsia="標楷體"/>
        </w:rPr>
        <w:t>Taoyuan</w:t>
      </w:r>
      <w:r w:rsidR="00241E09" w:rsidRPr="00894A5D">
        <w:rPr>
          <w:rFonts w:eastAsia="標楷體" w:hint="eastAsia"/>
        </w:rPr>
        <w:t xml:space="preserve">,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6727EA">
        <w:rPr>
          <w:rFonts w:eastAsia="標楷體" w:hint="eastAsia"/>
          <w:bCs/>
          <w:szCs w:val="24"/>
        </w:rPr>
        <w:t>C</w:t>
      </w:r>
      <w:r w:rsidR="00090487">
        <w:rPr>
          <w:rFonts w:eastAsia="標楷體" w:hint="eastAsia"/>
          <w:bCs/>
          <w:szCs w:val="24"/>
        </w:rPr>
        <w:t>EC</w:t>
      </w:r>
      <w:r w:rsidR="006727EA">
        <w:rPr>
          <w:rFonts w:eastAsia="標楷體" w:hint="eastAsia"/>
          <w:bCs/>
          <w:szCs w:val="24"/>
        </w:rPr>
        <w:t>E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8B2FCE">
        <w:rPr>
          <w:rFonts w:eastAsia="標楷體"/>
          <w:bCs/>
          <w:szCs w:val="24"/>
        </w:rPr>
        <w:t>3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23155" w14:textId="77777777" w:rsidR="00F21C56" w:rsidRDefault="00F21C56">
      <w:r>
        <w:separator/>
      </w:r>
    </w:p>
  </w:endnote>
  <w:endnote w:type="continuationSeparator" w:id="0">
    <w:p w14:paraId="3F8A7D8C" w14:textId="77777777" w:rsidR="00F21C56" w:rsidRDefault="00F2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FFD23" w14:textId="77777777" w:rsidR="00F21C56" w:rsidRDefault="00F21C56">
      <w:r>
        <w:separator/>
      </w:r>
    </w:p>
  </w:footnote>
  <w:footnote w:type="continuationSeparator" w:id="0">
    <w:p w14:paraId="1AB67337" w14:textId="77777777" w:rsidR="00F21C56" w:rsidRDefault="00F2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2E0D2" w14:textId="7B6F3A79" w:rsidR="00466E21" w:rsidRDefault="00DB5426" w:rsidP="00FE5816">
    <w:pPr>
      <w:pStyle w:val="a5"/>
      <w:rPr>
        <w:rFonts w:eastAsia="標楷體"/>
      </w:rPr>
    </w:pPr>
    <w:r w:rsidRPr="00DB5426">
      <w:rPr>
        <w:rFonts w:eastAsia="標楷體"/>
        <w:b/>
        <w:i/>
      </w:rPr>
      <w:t xml:space="preserve">The </w:t>
    </w:r>
    <w:r w:rsidR="008B2FCE">
      <w:rPr>
        <w:rFonts w:eastAsia="標楷體" w:hint="eastAsia"/>
        <w:b/>
        <w:i/>
      </w:rPr>
      <w:t>9</w:t>
    </w:r>
    <w:r w:rsidRPr="00DB5426">
      <w:rPr>
        <w:rFonts w:eastAsia="標楷體"/>
        <w:b/>
        <w:i/>
      </w:rPr>
      <w:t>th International Conference on Environmental and Civil Engineering Innovation 202</w:t>
    </w:r>
    <w:r w:rsidR="008B2FCE">
      <w:rPr>
        <w:rFonts w:eastAsia="標楷體" w:hint="eastAsia"/>
        <w:b/>
        <w:i/>
      </w:rPr>
      <w:t>3</w:t>
    </w:r>
    <w:r w:rsidR="006727EA">
      <w:rPr>
        <w:rFonts w:eastAsia="標楷體" w:hint="eastAsia"/>
        <w:b/>
        <w:i/>
      </w:rPr>
      <w:t xml:space="preserve"> </w:t>
    </w:r>
    <w:r w:rsidR="006727EA" w:rsidRPr="001F399A">
      <w:rPr>
        <w:rFonts w:eastAsia="標楷體" w:hint="eastAsia"/>
        <w:b/>
      </w:rPr>
      <w:t>(</w:t>
    </w:r>
    <w:r w:rsidR="006727EA">
      <w:rPr>
        <w:rFonts w:eastAsia="標楷體" w:hint="eastAsia"/>
        <w:b/>
        <w:i/>
      </w:rPr>
      <w:t>IC</w:t>
    </w:r>
    <w:r w:rsidR="00090487">
      <w:rPr>
        <w:rFonts w:eastAsia="標楷體" w:hint="eastAsia"/>
        <w:b/>
        <w:i/>
      </w:rPr>
      <w:t>EC</w:t>
    </w:r>
    <w:r w:rsidR="006727EA">
      <w:rPr>
        <w:rFonts w:eastAsia="標楷體" w:hint="eastAsia"/>
        <w:b/>
        <w:i/>
      </w:rPr>
      <w:t>EI202</w:t>
    </w:r>
    <w:r w:rsidR="008B2FCE">
      <w:rPr>
        <w:rFonts w:eastAsia="標楷體" w:hint="eastAsia"/>
        <w:b/>
        <w:i/>
      </w:rPr>
      <w:t>3</w:t>
    </w:r>
    <w:r w:rsidR="006727EA" w:rsidRPr="001F399A">
      <w:rPr>
        <w:rFonts w:eastAsia="標楷體" w:hint="eastAsia"/>
        <w:b/>
      </w:rPr>
      <w:t>)</w:t>
    </w:r>
  </w:p>
  <w:p w14:paraId="12679BA7" w14:textId="7179ED7F" w:rsidR="00466E21" w:rsidRPr="00894A5D" w:rsidRDefault="00743424" w:rsidP="00894A5D">
    <w:pPr>
      <w:pStyle w:val="a5"/>
    </w:pPr>
    <w:r>
      <w:rPr>
        <w:rFonts w:eastAsia="標楷體" w:hint="eastAsia"/>
      </w:rPr>
      <w:t>October 2</w:t>
    </w:r>
    <w:r w:rsidR="008B2FCE">
      <w:rPr>
        <w:rFonts w:eastAsia="標楷體" w:hint="eastAsia"/>
      </w:rPr>
      <w:t>7</w:t>
    </w:r>
    <w:r w:rsidRPr="008F2962">
      <w:rPr>
        <w:rFonts w:eastAsia="標楷體"/>
      </w:rPr>
      <w:t xml:space="preserve"> - </w:t>
    </w:r>
    <w:r w:rsidR="008B2FCE">
      <w:rPr>
        <w:rFonts w:eastAsia="標楷體" w:hint="eastAsia"/>
      </w:rPr>
      <w:t xml:space="preserve">October </w:t>
    </w:r>
    <w:r w:rsidR="008B2FCE">
      <w:rPr>
        <w:rFonts w:eastAsia="標楷體" w:hint="eastAsia"/>
      </w:rPr>
      <w:t>31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8B2FCE">
      <w:rPr>
        <w:rFonts w:eastAsia="標楷體" w:hint="eastAsia"/>
      </w:rPr>
      <w:t>3</w:t>
    </w:r>
    <w:r w:rsidRPr="008F2962">
      <w:rPr>
        <w:rFonts w:eastAsia="標楷體"/>
      </w:rPr>
      <w:t xml:space="preserve"> in </w:t>
    </w:r>
    <w:r w:rsidR="008B2FCE">
      <w:rPr>
        <w:rFonts w:eastAsia="標楷體" w:hint="eastAsia"/>
      </w:rPr>
      <w:t>Ta</w:t>
    </w:r>
    <w:r w:rsidR="008B2FCE">
      <w:rPr>
        <w:rFonts w:eastAsia="標楷體"/>
      </w:rPr>
      <w:t>oyuan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UzMLMwNzM0MDZQ0lEKTi0uzszPAykwrAUA00oBNiwAAAA="/>
  </w:docVars>
  <w:rsids>
    <w:rsidRoot w:val="00480237"/>
    <w:rsid w:val="00005468"/>
    <w:rsid w:val="00043B4B"/>
    <w:rsid w:val="00057915"/>
    <w:rsid w:val="000613C7"/>
    <w:rsid w:val="0006337C"/>
    <w:rsid w:val="00090487"/>
    <w:rsid w:val="001B3A06"/>
    <w:rsid w:val="001B4438"/>
    <w:rsid w:val="001D4831"/>
    <w:rsid w:val="00205744"/>
    <w:rsid w:val="00241E09"/>
    <w:rsid w:val="00244013"/>
    <w:rsid w:val="0025100D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727EA"/>
    <w:rsid w:val="0068190D"/>
    <w:rsid w:val="00690C31"/>
    <w:rsid w:val="006B1548"/>
    <w:rsid w:val="006D24BE"/>
    <w:rsid w:val="006F182E"/>
    <w:rsid w:val="00743424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61F4A"/>
    <w:rsid w:val="008857BA"/>
    <w:rsid w:val="00894A5D"/>
    <w:rsid w:val="008A22D8"/>
    <w:rsid w:val="008B02B6"/>
    <w:rsid w:val="008B2FCE"/>
    <w:rsid w:val="008F2962"/>
    <w:rsid w:val="009223E4"/>
    <w:rsid w:val="00925E78"/>
    <w:rsid w:val="00954453"/>
    <w:rsid w:val="00974126"/>
    <w:rsid w:val="00990568"/>
    <w:rsid w:val="00994211"/>
    <w:rsid w:val="009C1E99"/>
    <w:rsid w:val="009F0AB5"/>
    <w:rsid w:val="00A003D1"/>
    <w:rsid w:val="00A87938"/>
    <w:rsid w:val="00A960EC"/>
    <w:rsid w:val="00AD7078"/>
    <w:rsid w:val="00AE1BF7"/>
    <w:rsid w:val="00B142DD"/>
    <w:rsid w:val="00B8134F"/>
    <w:rsid w:val="00BD34A0"/>
    <w:rsid w:val="00BD77AD"/>
    <w:rsid w:val="00C357B8"/>
    <w:rsid w:val="00C35F2D"/>
    <w:rsid w:val="00C575DB"/>
    <w:rsid w:val="00C62689"/>
    <w:rsid w:val="00C842C0"/>
    <w:rsid w:val="00C9408B"/>
    <w:rsid w:val="00CA0E2A"/>
    <w:rsid w:val="00CD3274"/>
    <w:rsid w:val="00CD62B2"/>
    <w:rsid w:val="00D64280"/>
    <w:rsid w:val="00D843D2"/>
    <w:rsid w:val="00DB50FC"/>
    <w:rsid w:val="00DB5426"/>
    <w:rsid w:val="00DD4C29"/>
    <w:rsid w:val="00E2652E"/>
    <w:rsid w:val="00E41FCD"/>
    <w:rsid w:val="00E64EC3"/>
    <w:rsid w:val="00EB276D"/>
    <w:rsid w:val="00EB34F7"/>
    <w:rsid w:val="00F21C56"/>
    <w:rsid w:val="00F476DF"/>
    <w:rsid w:val="00F85C8B"/>
    <w:rsid w:val="00F94328"/>
    <w:rsid w:val="00F951C5"/>
    <w:rsid w:val="00FB37B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B9FF2"/>
  <w15:docId w15:val="{72A99713-49AF-4C15-9588-68A0E11C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A35DB-AEF7-4DBB-9DB9-09611BBBB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39</Characters>
  <Application>Microsoft Office Word</Application>
  <DocSecurity>0</DocSecurity>
  <Lines>3</Lines>
  <Paragraphs>1</Paragraphs>
  <ScaleCrop>false</ScaleCrop>
  <Company>TAETI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7</cp:revision>
  <cp:lastPrinted>2010-04-17T15:44:00Z</cp:lastPrinted>
  <dcterms:created xsi:type="dcterms:W3CDTF">2020-11-03T11:54:00Z</dcterms:created>
  <dcterms:modified xsi:type="dcterms:W3CDTF">2023-03-08T13:27:00Z</dcterms:modified>
</cp:coreProperties>
</file>